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2" w:name="X2faa530a46ff2c691ba92b9b8ac1cdbf14d5af0"/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bookmarkEnd w:id="22"/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1_Week4_PeerReview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0-09-14T02:43:29Z</dcterms:created>
  <dcterms:modified xsi:type="dcterms:W3CDTF">2020-09-14T02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